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8944F7">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8944F7">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8944F7">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8944F7">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8944F7">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8944F7">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8944F7">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8944F7">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8944F7">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8944F7">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8944F7">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8944F7">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8944F7">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8944F7">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13EF244F" w:rsidR="003831EC" w:rsidRDefault="003831EC" w:rsidP="003831EC">
      <w:pPr>
        <w:spacing w:after="0" w:line="240" w:lineRule="auto"/>
      </w:pPr>
      <w:bookmarkStart w:id="0" w:name="_Toc55046723"/>
      <w:r>
        <w:lastRenderedPageBreak/>
        <w:t>Leo Anderson-Leslie</w:t>
      </w:r>
      <w:r>
        <w:tab/>
      </w:r>
      <w:r w:rsidR="008944F7">
        <w:t>signed 14/01/2022</w:t>
      </w:r>
      <w:bookmarkStart w:id="1" w:name="_GoBack"/>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0BE33A97" w:rsidR="003831EC" w:rsidRDefault="003831EC" w:rsidP="003831EC">
      <w:pPr>
        <w:spacing w:after="0" w:line="240" w:lineRule="auto"/>
      </w:pPr>
      <w:r>
        <w:t>Harry Fletcher</w:t>
      </w:r>
      <w:r>
        <w:tab/>
      </w:r>
      <w:r w:rsidR="002D7BA9">
        <w:t>- Signed 11/01/2022</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3553EAF9" w:rsidR="003831EC" w:rsidRDefault="003831EC" w:rsidP="003831EC">
      <w:pPr>
        <w:spacing w:after="0" w:line="240" w:lineRule="auto"/>
      </w:pPr>
      <w:r>
        <w:t>Jake Grice</w:t>
      </w:r>
      <w:r>
        <w:tab/>
      </w:r>
      <w:r w:rsidR="00905E89">
        <w:t>JGrice</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3B24AA62" w:rsidR="003831EC" w:rsidRPr="00E273C0" w:rsidRDefault="003831EC" w:rsidP="003831EC">
      <w:pPr>
        <w:spacing w:after="0" w:line="240" w:lineRule="auto"/>
        <w:rPr>
          <w:rStyle w:val="Emphasis"/>
        </w:rPr>
      </w:pPr>
      <w:r>
        <w:t>Jai Rai</w:t>
      </w:r>
      <w:r w:rsidR="00E273C0">
        <w:t xml:space="preserve"> - Signed 11/01/2022</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73989ACE" w:rsidR="003831EC" w:rsidRDefault="003831EC" w:rsidP="003831EC">
      <w:pPr>
        <w:spacing w:after="0" w:line="240" w:lineRule="auto"/>
      </w:pPr>
      <w:r>
        <w:t>Jack Williamson</w:t>
      </w:r>
      <w:r w:rsidR="00781331">
        <w:t xml:space="preserve"> - Signed 11/01/2022</w:t>
      </w:r>
    </w:p>
    <w:p w14:paraId="103D32D7" w14:textId="77777777" w:rsidR="003831EC" w:rsidRDefault="003831EC" w:rsidP="003831EC">
      <w:pPr>
        <w:spacing w:after="0" w:line="240" w:lineRule="auto"/>
      </w:pPr>
    </w:p>
    <w:p w14:paraId="23EBDD91" w14:textId="4C7302A4" w:rsidR="00781331" w:rsidRDefault="003831EC" w:rsidP="00781331">
      <w:pPr>
        <w:spacing w:after="0" w:line="240" w:lineRule="auto"/>
      </w:pPr>
      <w:r>
        <w:t>Konrad Zajac</w:t>
      </w:r>
      <w:r w:rsidR="00781331">
        <w:t xml:space="preserve"> - Signed 11/01/2022</w:t>
      </w:r>
    </w:p>
    <w:p w14:paraId="16D422EC" w14:textId="12E2DAAD" w:rsidR="003831EC" w:rsidRDefault="003831EC" w:rsidP="003831EC">
      <w:pPr>
        <w:spacing w:after="0" w:line="240" w:lineRule="auto"/>
      </w:pP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2" w:name="_Toc55046724"/>
      <w:r>
        <w:lastRenderedPageBreak/>
        <w:t xml:space="preserve">Clean </w:t>
      </w:r>
      <w:r w:rsidR="00DC7C34">
        <w:t>C</w:t>
      </w:r>
      <w:r>
        <w:t>ode</w:t>
      </w:r>
      <w:bookmarkEnd w:id="2"/>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3" w:name="_Toc55046725"/>
      <w:r>
        <w:t>Implication</w:t>
      </w:r>
      <w:r w:rsidR="00D11B70">
        <w:t>s</w:t>
      </w:r>
      <w:r>
        <w:t xml:space="preserve"> of having a bad code</w:t>
      </w:r>
      <w:r w:rsidR="0012162E">
        <w:t>.</w:t>
      </w:r>
      <w:bookmarkEnd w:id="3"/>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4" w:name="_Toc55046726"/>
      <w:r>
        <w:t>What is a clean code?</w:t>
      </w:r>
      <w:bookmarkEnd w:id="4"/>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5" w:name="_Toc55046727"/>
      <w:r>
        <w:t>Smells of bad code</w:t>
      </w:r>
      <w:r w:rsidR="00A57C30">
        <w:t>.</w:t>
      </w:r>
      <w:bookmarkEnd w:id="5"/>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6"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6"/>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7" w:name="_Toc55046729"/>
      <w:r>
        <w:t>Indentation</w:t>
      </w:r>
      <w:bookmarkEnd w:id="7"/>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8" w:name="_Toc55046730"/>
      <w:r>
        <w:t>Maximum line length</w:t>
      </w:r>
      <w:bookmarkEnd w:id="8"/>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9" w:name="_Toc55046731"/>
      <w:r>
        <w:t>Comments</w:t>
      </w:r>
      <w:bookmarkEnd w:id="9"/>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0"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0"/>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1" w:name="_Toc55046733"/>
      <w:r>
        <w:t>Inline comments</w:t>
      </w:r>
      <w:bookmarkEnd w:id="11"/>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2" w:name="_Toc55046734"/>
      <w:r>
        <w:t>Block Comments</w:t>
      </w:r>
      <w:bookmarkEnd w:id="12"/>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3" w:name="_Toc55046735"/>
      <w:r>
        <w:t>Naming style</w:t>
      </w:r>
      <w:r w:rsidR="007736D4">
        <w:t>s</w:t>
      </w:r>
      <w:bookmarkEnd w:id="13"/>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4"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4"/>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5" w:name="_Toc55046737"/>
      <w:r>
        <w:rPr>
          <w:rStyle w:val="SubtleEmphasis"/>
          <w:i w:val="0"/>
          <w:iCs w:val="0"/>
          <w:color w:val="01514F"/>
        </w:rPr>
        <w:t xml:space="preserve">Strings </w:t>
      </w:r>
      <w:r w:rsidR="005D4876">
        <w:rPr>
          <w:rStyle w:val="SubtleEmphasis"/>
          <w:i w:val="0"/>
          <w:iCs w:val="0"/>
          <w:color w:val="01514F"/>
        </w:rPr>
        <w:t>quote</w:t>
      </w:r>
      <w:bookmarkEnd w:id="15"/>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D7BA9"/>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81331"/>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944F7"/>
    <w:rsid w:val="008A0D60"/>
    <w:rsid w:val="008B22FD"/>
    <w:rsid w:val="008D5568"/>
    <w:rsid w:val="008D777E"/>
    <w:rsid w:val="008D77FE"/>
    <w:rsid w:val="008E10D3"/>
    <w:rsid w:val="008E4386"/>
    <w:rsid w:val="008F1EC3"/>
    <w:rsid w:val="008F2FC1"/>
    <w:rsid w:val="008F403F"/>
    <w:rsid w:val="008F5D30"/>
    <w:rsid w:val="008F6956"/>
    <w:rsid w:val="008F7C0B"/>
    <w:rsid w:val="00905E89"/>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3C0"/>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 w:type="character" w:styleId="Emphasis">
    <w:name w:val="Emphasis"/>
    <w:basedOn w:val="DefaultParagraphFont"/>
    <w:uiPriority w:val="20"/>
    <w:qFormat/>
    <w:rsid w:val="00E273C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DCD65-7B44-4FF6-8E7E-D66CF029A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1307</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Leo Anderson-Leslie 850157</cp:lastModifiedBy>
  <cp:revision>88</cp:revision>
  <dcterms:created xsi:type="dcterms:W3CDTF">2020-10-16T09:37:00Z</dcterms:created>
  <dcterms:modified xsi:type="dcterms:W3CDTF">2022-01-14T13:33:00Z</dcterms:modified>
</cp:coreProperties>
</file>